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245161" w14:textId="0A5F3126" w:rsidR="002C3A12" w:rsidRPr="00AB008E" w:rsidRDefault="002C3A12" w:rsidP="002C3A12">
      <w:pPr>
        <w:pStyle w:val="Title"/>
        <w:rPr>
          <w:rFonts w:ascii="Times New Roman" w:hAnsi="Times New Roman" w:cs="Times New Roman"/>
          <w:sz w:val="24"/>
          <w:szCs w:val="24"/>
        </w:rPr>
      </w:pPr>
      <w:r w:rsidRPr="00AB008E">
        <w:rPr>
          <w:rFonts w:ascii="Times New Roman" w:hAnsi="Times New Roman" w:cs="Times New Roman"/>
          <w:sz w:val="24"/>
          <w:szCs w:val="24"/>
        </w:rPr>
        <w:t>TIGER FOOTBALL CLUB</w:t>
      </w:r>
    </w:p>
    <w:p w14:paraId="7B474A1D" w14:textId="26C822DD" w:rsidR="002C3A12" w:rsidRPr="00AB008E" w:rsidRDefault="002C3A12" w:rsidP="006F1C8A">
      <w:pPr>
        <w:pStyle w:val="Subtitle"/>
        <w:rPr>
          <w:rFonts w:ascii="Times New Roman" w:hAnsi="Times New Roman" w:cs="Times New Roman"/>
          <w:sz w:val="24"/>
          <w:szCs w:val="24"/>
        </w:rPr>
      </w:pPr>
      <w:r w:rsidRPr="00AB008E">
        <w:rPr>
          <w:rFonts w:ascii="Times New Roman" w:hAnsi="Times New Roman" w:cs="Times New Roman"/>
          <w:sz w:val="24"/>
          <w:szCs w:val="24"/>
        </w:rPr>
        <w:t xml:space="preserve"> Board Meeting </w:t>
      </w:r>
      <w:r w:rsidR="00882D8B" w:rsidRPr="00AB008E">
        <w:rPr>
          <w:rFonts w:ascii="Times New Roman" w:hAnsi="Times New Roman" w:cs="Times New Roman"/>
          <w:sz w:val="24"/>
          <w:szCs w:val="24"/>
        </w:rPr>
        <w:t>Minutes</w:t>
      </w:r>
    </w:p>
    <w:p w14:paraId="66EE3546" w14:textId="0B2B7563" w:rsidR="00882D8B" w:rsidRPr="00AB008E" w:rsidRDefault="00882D8B" w:rsidP="00882D8B">
      <w:pPr>
        <w:jc w:val="center"/>
        <w:rPr>
          <w:rFonts w:ascii="Times New Roman" w:hAnsi="Times New Roman" w:cs="Times New Roman"/>
          <w:sz w:val="24"/>
          <w:szCs w:val="24"/>
        </w:rPr>
      </w:pPr>
      <w:r w:rsidRPr="00AB008E">
        <w:rPr>
          <w:rFonts w:ascii="Times New Roman" w:hAnsi="Times New Roman" w:cs="Times New Roman"/>
          <w:sz w:val="24"/>
          <w:szCs w:val="24"/>
        </w:rPr>
        <w:t>February 15, 2022</w:t>
      </w:r>
    </w:p>
    <w:p w14:paraId="1F554F19" w14:textId="32FA195F" w:rsidR="00882D8B" w:rsidRPr="00AB008E" w:rsidRDefault="00882D8B" w:rsidP="00882D8B">
      <w:p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b/>
          <w:bCs/>
          <w:sz w:val="20"/>
          <w:szCs w:val="20"/>
        </w:rPr>
        <w:t xml:space="preserve">Meeting Called to Order: </w:t>
      </w:r>
      <w:r w:rsidRPr="00AB008E">
        <w:rPr>
          <w:rFonts w:ascii="Times New Roman" w:hAnsi="Times New Roman" w:cs="Times New Roman"/>
          <w:sz w:val="20"/>
          <w:szCs w:val="20"/>
        </w:rPr>
        <w:t>7:48</w:t>
      </w:r>
      <w:r w:rsidR="00384D60">
        <w:rPr>
          <w:rFonts w:ascii="Times New Roman" w:hAnsi="Times New Roman" w:cs="Times New Roman"/>
          <w:sz w:val="20"/>
          <w:szCs w:val="20"/>
        </w:rPr>
        <w:t xml:space="preserve"> </w:t>
      </w:r>
      <w:r w:rsidRPr="00AB008E">
        <w:rPr>
          <w:rFonts w:ascii="Times New Roman" w:hAnsi="Times New Roman" w:cs="Times New Roman"/>
          <w:sz w:val="20"/>
          <w:szCs w:val="20"/>
        </w:rPr>
        <w:t>PM</w:t>
      </w:r>
    </w:p>
    <w:p w14:paraId="62346B2F" w14:textId="12BE9AE0" w:rsidR="00882D8B" w:rsidRPr="00AB008E" w:rsidRDefault="00882D8B" w:rsidP="00882D8B">
      <w:p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b/>
          <w:bCs/>
          <w:sz w:val="20"/>
          <w:szCs w:val="20"/>
        </w:rPr>
        <w:t xml:space="preserve">Board Attendees: </w:t>
      </w:r>
      <w:r w:rsidRPr="00AB008E">
        <w:rPr>
          <w:rFonts w:ascii="Times New Roman" w:hAnsi="Times New Roman" w:cs="Times New Roman"/>
          <w:sz w:val="20"/>
          <w:szCs w:val="20"/>
        </w:rPr>
        <w:t>Jim Lambo, Jaber Farhan, Rachael Houle, Anthony Swayze, Chris Russo, and Craig Lutcza</w:t>
      </w:r>
    </w:p>
    <w:p w14:paraId="35482E9C" w14:textId="60D233CD" w:rsidR="00882D8B" w:rsidRPr="00AB008E" w:rsidRDefault="00882D8B" w:rsidP="00882D8B">
      <w:p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b/>
          <w:bCs/>
          <w:sz w:val="20"/>
          <w:szCs w:val="20"/>
        </w:rPr>
        <w:t xml:space="preserve">Member Attendees: </w:t>
      </w:r>
      <w:r w:rsidRPr="00AB008E">
        <w:rPr>
          <w:rFonts w:ascii="Times New Roman" w:hAnsi="Times New Roman" w:cs="Times New Roman"/>
          <w:sz w:val="20"/>
          <w:szCs w:val="20"/>
        </w:rPr>
        <w:t>Chris Kastner and Andy Bujno</w:t>
      </w:r>
    </w:p>
    <w:p w14:paraId="00ED4611" w14:textId="21FFDBD2" w:rsidR="002C3A12" w:rsidRPr="00AB008E" w:rsidRDefault="00882D8B" w:rsidP="006F1C8A">
      <w:pPr>
        <w:pStyle w:val="ListParagraph"/>
        <w:numPr>
          <w:ilvl w:val="0"/>
          <w:numId w:val="1"/>
        </w:numPr>
        <w:tabs>
          <w:tab w:val="left" w:pos="900"/>
        </w:tabs>
        <w:rPr>
          <w:rFonts w:ascii="Times New Roman" w:hAnsi="Times New Roman" w:cs="Times New Roman"/>
          <w:b/>
          <w:bCs/>
          <w:sz w:val="20"/>
          <w:szCs w:val="20"/>
        </w:rPr>
      </w:pPr>
      <w:r w:rsidRPr="00AB008E">
        <w:rPr>
          <w:rFonts w:ascii="Times New Roman" w:hAnsi="Times New Roman" w:cs="Times New Roman"/>
          <w:b/>
          <w:bCs/>
          <w:sz w:val="20"/>
          <w:szCs w:val="20"/>
        </w:rPr>
        <w:t>Review/approval of 1/10/2022 minutes</w:t>
      </w:r>
    </w:p>
    <w:p w14:paraId="0AD8F2B0" w14:textId="7A33D605" w:rsidR="002C3A12" w:rsidRPr="00AB008E" w:rsidRDefault="002C3A12" w:rsidP="002C3A1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0"/>
          <w:szCs w:val="20"/>
        </w:rPr>
      </w:pPr>
      <w:r w:rsidRPr="00AB008E">
        <w:rPr>
          <w:rFonts w:ascii="Times New Roman" w:hAnsi="Times New Roman" w:cs="Times New Roman"/>
          <w:b/>
          <w:bCs/>
          <w:sz w:val="20"/>
          <w:szCs w:val="20"/>
        </w:rPr>
        <w:t>Treasurer’s Report</w:t>
      </w:r>
      <w:r w:rsidR="00E74B8F" w:rsidRPr="00AB008E">
        <w:rPr>
          <w:rFonts w:ascii="Times New Roman" w:hAnsi="Times New Roman" w:cs="Times New Roman"/>
          <w:b/>
          <w:bCs/>
          <w:sz w:val="20"/>
          <w:szCs w:val="20"/>
        </w:rPr>
        <w:t>:</w:t>
      </w:r>
    </w:p>
    <w:p w14:paraId="5B290CBC" w14:textId="77777777" w:rsidR="00AB008E" w:rsidRPr="00AB008E" w:rsidRDefault="00AB008E" w:rsidP="002C3A1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Closing Balance</w:t>
      </w:r>
    </w:p>
    <w:p w14:paraId="58BF3446" w14:textId="4BA8C8E7" w:rsidR="00E74B8F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ending January: $13,605.18</w:t>
      </w:r>
    </w:p>
    <w:p w14:paraId="661DEC48" w14:textId="3FAC1745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 xml:space="preserve">February Transactions as of 2/15: $300 for the website, leaving a balance of $13,305.18 as of the date of </w:t>
      </w:r>
      <w:r w:rsidR="00384D60">
        <w:rPr>
          <w:rFonts w:ascii="Times New Roman" w:hAnsi="Times New Roman" w:cs="Times New Roman"/>
          <w:sz w:val="20"/>
          <w:szCs w:val="20"/>
        </w:rPr>
        <w:t xml:space="preserve">the </w:t>
      </w:r>
      <w:r w:rsidRPr="00AB008E">
        <w:rPr>
          <w:rFonts w:ascii="Times New Roman" w:hAnsi="Times New Roman" w:cs="Times New Roman"/>
          <w:sz w:val="20"/>
          <w:szCs w:val="20"/>
        </w:rPr>
        <w:t>meeting</w:t>
      </w:r>
    </w:p>
    <w:p w14:paraId="041E0059" w14:textId="59519A00" w:rsidR="00024A8B" w:rsidRPr="00AB008E" w:rsidRDefault="00024A8B" w:rsidP="002C3A1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 xml:space="preserve">Discuss </w:t>
      </w:r>
      <w:r w:rsidR="00135480" w:rsidRPr="00AB008E">
        <w:rPr>
          <w:rFonts w:ascii="Times New Roman" w:hAnsi="Times New Roman" w:cs="Times New Roman"/>
          <w:sz w:val="20"/>
          <w:szCs w:val="20"/>
        </w:rPr>
        <w:t>review of bookkeeping</w:t>
      </w:r>
      <w:r w:rsidRPr="00AB008E">
        <w:rPr>
          <w:rFonts w:ascii="Times New Roman" w:hAnsi="Times New Roman" w:cs="Times New Roman"/>
          <w:sz w:val="20"/>
          <w:szCs w:val="20"/>
        </w:rPr>
        <w:t xml:space="preserve"> software</w:t>
      </w:r>
    </w:p>
    <w:p w14:paraId="30D0F24C" w14:textId="18732DD8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 xml:space="preserve">Moneyminder.com; there is </w:t>
      </w:r>
      <w:r w:rsidR="00384D60">
        <w:rPr>
          <w:rFonts w:ascii="Times New Roman" w:hAnsi="Times New Roman" w:cs="Times New Roman"/>
          <w:sz w:val="20"/>
          <w:szCs w:val="20"/>
        </w:rPr>
        <w:t xml:space="preserve">a </w:t>
      </w:r>
      <w:r w:rsidRPr="00AB008E">
        <w:rPr>
          <w:rFonts w:ascii="Times New Roman" w:hAnsi="Times New Roman" w:cs="Times New Roman"/>
          <w:sz w:val="20"/>
          <w:szCs w:val="20"/>
        </w:rPr>
        <w:t>feature that will link with the bank; Jim and Jaber are currently working on that feature</w:t>
      </w:r>
    </w:p>
    <w:p w14:paraId="2A967DC3" w14:textId="069EA9D1" w:rsidR="00E77FEC" w:rsidRPr="00AB008E" w:rsidRDefault="00E77FEC" w:rsidP="002C3A1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Review/approve 2022 Projected Budget</w:t>
      </w:r>
      <w:r w:rsidR="00AB008E" w:rsidRPr="00AB008E">
        <w:rPr>
          <w:rFonts w:ascii="Times New Roman" w:hAnsi="Times New Roman" w:cs="Times New Roman"/>
          <w:sz w:val="20"/>
          <w:szCs w:val="20"/>
        </w:rPr>
        <w:t xml:space="preserve"> (Attachment 1)</w:t>
      </w:r>
    </w:p>
    <w:p w14:paraId="67A65BAD" w14:textId="6E8C03B6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Budget is based on 73 returning players for tackle and 50 flag</w:t>
      </w:r>
      <w:r w:rsidR="00B32AE4">
        <w:rPr>
          <w:rFonts w:ascii="Times New Roman" w:hAnsi="Times New Roman" w:cs="Times New Roman"/>
          <w:sz w:val="20"/>
          <w:szCs w:val="20"/>
        </w:rPr>
        <w:t xml:space="preserve"> players</w:t>
      </w:r>
      <w:r w:rsidRPr="00AB008E">
        <w:rPr>
          <w:rFonts w:ascii="Times New Roman" w:hAnsi="Times New Roman" w:cs="Times New Roman"/>
          <w:sz w:val="20"/>
          <w:szCs w:val="20"/>
        </w:rPr>
        <w:t xml:space="preserve"> (Goal is 100 players for tackle)</w:t>
      </w:r>
    </w:p>
    <w:p w14:paraId="26483438" w14:textId="1C713DF9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Looking to possibly setting up a separate bank account for concessions and also looking at a Venmo account</w:t>
      </w:r>
    </w:p>
    <w:p w14:paraId="45D3D924" w14:textId="3F6349A1" w:rsidR="006F1C8A" w:rsidRPr="00AB008E" w:rsidRDefault="006F1C8A" w:rsidP="006F1C8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b/>
          <w:bCs/>
          <w:sz w:val="20"/>
          <w:szCs w:val="20"/>
        </w:rPr>
        <w:t>Secretary Report:</w:t>
      </w:r>
      <w:r w:rsidRPr="00AB008E">
        <w:rPr>
          <w:rFonts w:ascii="Times New Roman" w:hAnsi="Times New Roman" w:cs="Times New Roman"/>
          <w:sz w:val="20"/>
          <w:szCs w:val="20"/>
        </w:rPr>
        <w:t xml:space="preserve"> Update on Social Media pages</w:t>
      </w:r>
    </w:p>
    <w:p w14:paraId="5F0C8CF6" w14:textId="1549BC2C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As of 2/15 Facebook has reached over 2,700 people</w:t>
      </w:r>
    </w:p>
    <w:p w14:paraId="48C4930A" w14:textId="0C7743B3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 xml:space="preserve">Instagram </w:t>
      </w:r>
      <w:r w:rsidR="00B32AE4">
        <w:rPr>
          <w:rFonts w:ascii="Times New Roman" w:hAnsi="Times New Roman" w:cs="Times New Roman"/>
          <w:sz w:val="20"/>
          <w:szCs w:val="20"/>
        </w:rPr>
        <w:t>h</w:t>
      </w:r>
      <w:r w:rsidRPr="00AB008E">
        <w:rPr>
          <w:rFonts w:ascii="Times New Roman" w:hAnsi="Times New Roman" w:cs="Times New Roman"/>
          <w:sz w:val="20"/>
          <w:szCs w:val="20"/>
        </w:rPr>
        <w:t>as 76 followers</w:t>
      </w:r>
    </w:p>
    <w:p w14:paraId="5D68784C" w14:textId="1E25074A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Will continue to push information through both platforms to get information out there to more families</w:t>
      </w:r>
    </w:p>
    <w:p w14:paraId="6D63E48C" w14:textId="14CF927F" w:rsidR="002C3A12" w:rsidRPr="00AB008E" w:rsidRDefault="002C3A12" w:rsidP="002C3A1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0"/>
          <w:szCs w:val="20"/>
        </w:rPr>
      </w:pPr>
      <w:r w:rsidRPr="00AB008E">
        <w:rPr>
          <w:rFonts w:ascii="Times New Roman" w:hAnsi="Times New Roman" w:cs="Times New Roman"/>
          <w:b/>
          <w:bCs/>
          <w:sz w:val="20"/>
          <w:szCs w:val="20"/>
        </w:rPr>
        <w:t>Director’s Report</w:t>
      </w:r>
      <w:r w:rsidR="00E74B8F" w:rsidRPr="00AB008E">
        <w:rPr>
          <w:rFonts w:ascii="Times New Roman" w:hAnsi="Times New Roman" w:cs="Times New Roman"/>
          <w:b/>
          <w:bCs/>
          <w:sz w:val="20"/>
          <w:szCs w:val="20"/>
        </w:rPr>
        <w:t>:</w:t>
      </w:r>
    </w:p>
    <w:p w14:paraId="48FFC9D8" w14:textId="017C33E5" w:rsidR="002C3A12" w:rsidRPr="00AB008E" w:rsidRDefault="002C3A12" w:rsidP="002C3A1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Update Board on the 501c status update</w:t>
      </w:r>
    </w:p>
    <w:p w14:paraId="14DF8DEB" w14:textId="005BED64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IRS still backed up; based on the information provided TFC should be in the next batch for approval</w:t>
      </w:r>
    </w:p>
    <w:p w14:paraId="61AECF52" w14:textId="2FFEEA29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Benefit is no sales tax and corporate sponsors</w:t>
      </w:r>
    </w:p>
    <w:p w14:paraId="6665A711" w14:textId="0D955357" w:rsidR="002C3A12" w:rsidRPr="00AB008E" w:rsidRDefault="00024A8B" w:rsidP="002C3A1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 xml:space="preserve">Update on insurance proposals and start date of </w:t>
      </w:r>
      <w:r w:rsidR="00530000">
        <w:rPr>
          <w:rFonts w:ascii="Times New Roman" w:hAnsi="Times New Roman" w:cs="Times New Roman"/>
          <w:sz w:val="20"/>
          <w:szCs w:val="20"/>
        </w:rPr>
        <w:t xml:space="preserve">the </w:t>
      </w:r>
      <w:r w:rsidRPr="00AB008E">
        <w:rPr>
          <w:rFonts w:ascii="Times New Roman" w:hAnsi="Times New Roman" w:cs="Times New Roman"/>
          <w:sz w:val="20"/>
          <w:szCs w:val="20"/>
        </w:rPr>
        <w:t>policy</w:t>
      </w:r>
    </w:p>
    <w:p w14:paraId="36722E99" w14:textId="1C613B44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Current insurance has TSA covered until August 1</w:t>
      </w:r>
      <w:r w:rsidRPr="00AB008E">
        <w:rPr>
          <w:rFonts w:ascii="Times New Roman" w:hAnsi="Times New Roman" w:cs="Times New Roman"/>
          <w:sz w:val="20"/>
          <w:szCs w:val="20"/>
          <w:vertAlign w:val="superscript"/>
        </w:rPr>
        <w:t>st</w:t>
      </w:r>
      <w:r w:rsidRPr="00AB008E">
        <w:rPr>
          <w:rFonts w:ascii="Times New Roman" w:hAnsi="Times New Roman" w:cs="Times New Roman"/>
          <w:sz w:val="20"/>
          <w:szCs w:val="20"/>
        </w:rPr>
        <w:t>. However</w:t>
      </w:r>
      <w:r w:rsidR="00530000">
        <w:rPr>
          <w:rFonts w:ascii="Times New Roman" w:hAnsi="Times New Roman" w:cs="Times New Roman"/>
          <w:sz w:val="20"/>
          <w:szCs w:val="20"/>
        </w:rPr>
        <w:t>,</w:t>
      </w:r>
      <w:r w:rsidRPr="00AB008E">
        <w:rPr>
          <w:rFonts w:ascii="Times New Roman" w:hAnsi="Times New Roman" w:cs="Times New Roman"/>
          <w:sz w:val="20"/>
          <w:szCs w:val="20"/>
        </w:rPr>
        <w:t xml:space="preserve"> we need insurance for TFC to reserve gyms.</w:t>
      </w:r>
    </w:p>
    <w:p w14:paraId="24D4D0E2" w14:textId="592B6CCE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 xml:space="preserve">Jim has 3 quotes for insurance: Sadler makes the most financial sense; $2677 </w:t>
      </w:r>
      <w:r w:rsidR="00530000">
        <w:rPr>
          <w:rFonts w:ascii="Times New Roman" w:hAnsi="Times New Roman" w:cs="Times New Roman"/>
          <w:sz w:val="20"/>
          <w:szCs w:val="20"/>
        </w:rPr>
        <w:t xml:space="preserve">is </w:t>
      </w:r>
      <w:r w:rsidRPr="00AB008E">
        <w:rPr>
          <w:rFonts w:ascii="Times New Roman" w:hAnsi="Times New Roman" w:cs="Times New Roman"/>
          <w:sz w:val="20"/>
          <w:szCs w:val="20"/>
        </w:rPr>
        <w:t>based on 6 teams.</w:t>
      </w:r>
    </w:p>
    <w:p w14:paraId="12A6052A" w14:textId="3C794189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Sadler requires TFC to join AYFL – Jim to do that.</w:t>
      </w:r>
    </w:p>
    <w:p w14:paraId="27B3FCC1" w14:textId="174EBF79" w:rsidR="00A8361E" w:rsidRPr="00AB008E" w:rsidRDefault="00A8361E" w:rsidP="00A8361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Online registration</w:t>
      </w:r>
      <w:r w:rsidR="00AB008E" w:rsidRPr="00AB008E">
        <w:rPr>
          <w:rFonts w:ascii="Times New Roman" w:hAnsi="Times New Roman" w:cs="Times New Roman"/>
          <w:sz w:val="20"/>
          <w:szCs w:val="20"/>
        </w:rPr>
        <w:t xml:space="preserve"> </w:t>
      </w:r>
      <w:r w:rsidR="00835E12" w:rsidRPr="00AB008E">
        <w:rPr>
          <w:rFonts w:ascii="Times New Roman" w:hAnsi="Times New Roman" w:cs="Times New Roman"/>
          <w:sz w:val="20"/>
          <w:szCs w:val="20"/>
        </w:rPr>
        <w:t>- do we want to add birth certs?</w:t>
      </w:r>
    </w:p>
    <w:p w14:paraId="69FB16EB" w14:textId="71F9F127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$3 fee added to registration cost when you sign up online</w:t>
      </w:r>
    </w:p>
    <w:p w14:paraId="3EF20929" w14:textId="3F6DD608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Agreed not to add birth certificates to the website, will require them at equipment pick up</w:t>
      </w:r>
    </w:p>
    <w:p w14:paraId="3D5A2360" w14:textId="0FE5622A" w:rsidR="00135480" w:rsidRPr="00AB008E" w:rsidRDefault="00135480" w:rsidP="00A8361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Glazier’s clinic in AC on March 3-5</w:t>
      </w:r>
      <w:r w:rsidR="003065BE" w:rsidRPr="00AB008E">
        <w:rPr>
          <w:rFonts w:ascii="Times New Roman" w:hAnsi="Times New Roman" w:cs="Times New Roman"/>
          <w:sz w:val="20"/>
          <w:szCs w:val="20"/>
          <w:vertAlign w:val="superscript"/>
        </w:rPr>
        <w:t xml:space="preserve">th </w:t>
      </w:r>
      <w:r w:rsidR="003065BE" w:rsidRPr="00AB008E">
        <w:rPr>
          <w:rFonts w:ascii="Times New Roman" w:hAnsi="Times New Roman" w:cs="Times New Roman"/>
          <w:sz w:val="20"/>
          <w:szCs w:val="20"/>
        </w:rPr>
        <w:t>-who is going?</w:t>
      </w:r>
    </w:p>
    <w:p w14:paraId="6DF39150" w14:textId="221F72E6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Currently Jim, Chris, Brian, Mike, and Anthony are interested or are attending.</w:t>
      </w:r>
    </w:p>
    <w:p w14:paraId="2B87970E" w14:textId="40E81F9A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Put the word out to any coach that may be interested</w:t>
      </w:r>
    </w:p>
    <w:p w14:paraId="064E692E" w14:textId="241133C9" w:rsidR="00135480" w:rsidRPr="00AB008E" w:rsidRDefault="00135480" w:rsidP="00A8361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St. Patrick’s Day parade March 13</w:t>
      </w:r>
      <w:r w:rsidR="00835E12" w:rsidRPr="00AB008E">
        <w:rPr>
          <w:rFonts w:ascii="Times New Roman" w:hAnsi="Times New Roman" w:cs="Times New Roman"/>
          <w:sz w:val="20"/>
          <w:szCs w:val="20"/>
          <w:vertAlign w:val="superscript"/>
        </w:rPr>
        <w:t xml:space="preserve">th </w:t>
      </w:r>
      <w:r w:rsidR="00835E12" w:rsidRPr="00AB008E">
        <w:rPr>
          <w:rFonts w:ascii="Times New Roman" w:hAnsi="Times New Roman" w:cs="Times New Roman"/>
          <w:sz w:val="20"/>
          <w:szCs w:val="20"/>
        </w:rPr>
        <w:t>(cheer is interested in joining)</w:t>
      </w:r>
    </w:p>
    <w:p w14:paraId="42FC5B85" w14:textId="1CA5489A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 xml:space="preserve">Chris is working on cards to hand out during </w:t>
      </w:r>
      <w:r w:rsidR="00530000">
        <w:rPr>
          <w:rFonts w:ascii="Times New Roman" w:hAnsi="Times New Roman" w:cs="Times New Roman"/>
          <w:sz w:val="20"/>
          <w:szCs w:val="20"/>
        </w:rPr>
        <w:t xml:space="preserve">the </w:t>
      </w:r>
      <w:r w:rsidRPr="00AB008E">
        <w:rPr>
          <w:rFonts w:ascii="Times New Roman" w:hAnsi="Times New Roman" w:cs="Times New Roman"/>
          <w:sz w:val="20"/>
          <w:szCs w:val="20"/>
        </w:rPr>
        <w:t>parade (Attachment 2) Card will be updated to remove the registration year so that it can be used in the future</w:t>
      </w:r>
    </w:p>
    <w:p w14:paraId="04275089" w14:textId="02CD5153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 xml:space="preserve">500 cards </w:t>
      </w:r>
      <w:r w:rsidR="00530000">
        <w:rPr>
          <w:rFonts w:ascii="Times New Roman" w:hAnsi="Times New Roman" w:cs="Times New Roman"/>
          <w:sz w:val="20"/>
          <w:szCs w:val="20"/>
        </w:rPr>
        <w:t>are</w:t>
      </w:r>
      <w:r w:rsidRPr="00AB008E">
        <w:rPr>
          <w:rFonts w:ascii="Times New Roman" w:hAnsi="Times New Roman" w:cs="Times New Roman"/>
          <w:sz w:val="20"/>
          <w:szCs w:val="20"/>
        </w:rPr>
        <w:t xml:space="preserve"> less than $100</w:t>
      </w:r>
    </w:p>
    <w:p w14:paraId="59FC5D1F" w14:textId="1AB19301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lastRenderedPageBreak/>
        <w:t>A separate meeting will be scheduled to plan for the parade</w:t>
      </w:r>
    </w:p>
    <w:p w14:paraId="62A7C46B" w14:textId="29615DC3" w:rsidR="00135480" w:rsidRPr="00AB008E" w:rsidRDefault="00135480" w:rsidP="00A8361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 xml:space="preserve">Update on Allamuchy </w:t>
      </w:r>
      <w:r w:rsidR="00835E12" w:rsidRPr="00AB008E">
        <w:rPr>
          <w:rFonts w:ascii="Times New Roman" w:hAnsi="Times New Roman" w:cs="Times New Roman"/>
          <w:sz w:val="20"/>
          <w:szCs w:val="20"/>
        </w:rPr>
        <w:t>R</w:t>
      </w:r>
      <w:r w:rsidRPr="00AB008E">
        <w:rPr>
          <w:rFonts w:ascii="Times New Roman" w:hAnsi="Times New Roman" w:cs="Times New Roman"/>
          <w:sz w:val="20"/>
          <w:szCs w:val="20"/>
        </w:rPr>
        <w:t>ec meeting on 1/11/22</w:t>
      </w:r>
    </w:p>
    <w:p w14:paraId="1756D7DC" w14:textId="670BD38A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Receptive to helping us out</w:t>
      </w:r>
    </w:p>
    <w:p w14:paraId="4BBF3018" w14:textId="0B548657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They have $15,000 in capital improvement funds that they need to spend; will look to see how we can utilize that for TFC</w:t>
      </w:r>
    </w:p>
    <w:p w14:paraId="60D2264A" w14:textId="44B2738C" w:rsidR="000D1F69" w:rsidRPr="00AB008E" w:rsidRDefault="000D1F69" w:rsidP="00A8361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Review TSA/TFC Agreement</w:t>
      </w:r>
    </w:p>
    <w:p w14:paraId="0D07A7B1" w14:textId="56E97E73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All members agreed that we need to have an agreement between TFC and TSA</w:t>
      </w:r>
    </w:p>
    <w:p w14:paraId="56A4F5EA" w14:textId="72D9D5F9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Jim drafted up an agreement (Attachment 3); will adjust some of the wor</w:t>
      </w:r>
      <w:r w:rsidR="00BA6569">
        <w:rPr>
          <w:rFonts w:ascii="Times New Roman" w:hAnsi="Times New Roman" w:cs="Times New Roman"/>
          <w:sz w:val="20"/>
          <w:szCs w:val="20"/>
        </w:rPr>
        <w:t>d</w:t>
      </w:r>
      <w:r w:rsidRPr="00AB008E">
        <w:rPr>
          <w:rFonts w:ascii="Times New Roman" w:hAnsi="Times New Roman" w:cs="Times New Roman"/>
          <w:sz w:val="20"/>
          <w:szCs w:val="20"/>
        </w:rPr>
        <w:t>ing in paragraph 2 and then sit down and present it to TSA for Chuck’s signature</w:t>
      </w:r>
    </w:p>
    <w:p w14:paraId="0AD4B82D" w14:textId="5E939258" w:rsidR="00C96223" w:rsidRPr="00AB008E" w:rsidRDefault="00C96223" w:rsidP="00A8361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Confirm dates for offseason workouts/ clinic/ minicamp</w:t>
      </w:r>
      <w:r w:rsidR="0061044D" w:rsidRPr="00AB008E">
        <w:rPr>
          <w:rFonts w:ascii="Times New Roman" w:hAnsi="Times New Roman" w:cs="Times New Roman"/>
          <w:sz w:val="20"/>
          <w:szCs w:val="20"/>
        </w:rPr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60"/>
        <w:gridCol w:w="1628"/>
        <w:gridCol w:w="1592"/>
        <w:gridCol w:w="1830"/>
      </w:tblGrid>
      <w:tr w:rsidR="00AB008E" w:rsidRPr="00AB008E" w14:paraId="3879DE16" w14:textId="77777777" w:rsidTr="00AB008E">
        <w:trPr>
          <w:jc w:val="center"/>
        </w:trPr>
        <w:tc>
          <w:tcPr>
            <w:tcW w:w="1960" w:type="dxa"/>
          </w:tcPr>
          <w:p w14:paraId="0E2C426D" w14:textId="58570EB1" w:rsidR="00AB008E" w:rsidRPr="00AB008E" w:rsidRDefault="00AB008E" w:rsidP="00AB008E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AB008E">
              <w:rPr>
                <w:rFonts w:ascii="Times New Roman" w:hAnsi="Times New Roman" w:cs="Times New Roman"/>
                <w:sz w:val="20"/>
                <w:szCs w:val="20"/>
              </w:rPr>
              <w:t>Sunday</w:t>
            </w:r>
          </w:p>
        </w:tc>
        <w:tc>
          <w:tcPr>
            <w:tcW w:w="1628" w:type="dxa"/>
          </w:tcPr>
          <w:p w14:paraId="52FCFB5B" w14:textId="3A99A109" w:rsidR="00AB008E" w:rsidRPr="00AB008E" w:rsidRDefault="00AB008E" w:rsidP="00AB008E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AB008E">
              <w:rPr>
                <w:rFonts w:ascii="Times New Roman" w:hAnsi="Times New Roman" w:cs="Times New Roman"/>
                <w:sz w:val="20"/>
                <w:szCs w:val="20"/>
              </w:rPr>
              <w:t>April</w:t>
            </w:r>
          </w:p>
        </w:tc>
        <w:tc>
          <w:tcPr>
            <w:tcW w:w="1592" w:type="dxa"/>
          </w:tcPr>
          <w:p w14:paraId="4E43AEE5" w14:textId="7BFC49AC" w:rsidR="00AB008E" w:rsidRPr="00AB008E" w:rsidRDefault="00AB008E" w:rsidP="00AB008E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AB008E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AB008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</w:p>
        </w:tc>
        <w:tc>
          <w:tcPr>
            <w:tcW w:w="1830" w:type="dxa"/>
          </w:tcPr>
          <w:p w14:paraId="1599630E" w14:textId="3AB8DDD7" w:rsidR="00AB008E" w:rsidRPr="00AB008E" w:rsidRDefault="00AB008E" w:rsidP="00AB008E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AB008E">
              <w:rPr>
                <w:rFonts w:ascii="Times New Roman" w:hAnsi="Times New Roman" w:cs="Times New Roman"/>
                <w:sz w:val="20"/>
                <w:szCs w:val="20"/>
              </w:rPr>
              <w:t>Spring workout</w:t>
            </w:r>
          </w:p>
        </w:tc>
      </w:tr>
      <w:tr w:rsidR="00AB008E" w:rsidRPr="00AB008E" w14:paraId="2AFC4633" w14:textId="77777777" w:rsidTr="00AB008E">
        <w:trPr>
          <w:jc w:val="center"/>
        </w:trPr>
        <w:tc>
          <w:tcPr>
            <w:tcW w:w="1960" w:type="dxa"/>
          </w:tcPr>
          <w:p w14:paraId="3649CF34" w14:textId="1A1A9A5E" w:rsidR="00AB008E" w:rsidRPr="00AB008E" w:rsidRDefault="00AB008E" w:rsidP="00AB008E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AB008E">
              <w:rPr>
                <w:rFonts w:ascii="Times New Roman" w:hAnsi="Times New Roman" w:cs="Times New Roman"/>
                <w:sz w:val="20"/>
                <w:szCs w:val="20"/>
              </w:rPr>
              <w:t>Sunday</w:t>
            </w:r>
          </w:p>
        </w:tc>
        <w:tc>
          <w:tcPr>
            <w:tcW w:w="1628" w:type="dxa"/>
          </w:tcPr>
          <w:p w14:paraId="489ED63B" w14:textId="7B1A227C" w:rsidR="00AB008E" w:rsidRPr="00AB008E" w:rsidRDefault="00AB008E" w:rsidP="00AB008E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AB008E">
              <w:rPr>
                <w:rFonts w:ascii="Times New Roman" w:hAnsi="Times New Roman" w:cs="Times New Roman"/>
                <w:sz w:val="20"/>
                <w:szCs w:val="20"/>
              </w:rPr>
              <w:t xml:space="preserve">April </w:t>
            </w:r>
          </w:p>
        </w:tc>
        <w:tc>
          <w:tcPr>
            <w:tcW w:w="1592" w:type="dxa"/>
          </w:tcPr>
          <w:p w14:paraId="108D7532" w14:textId="51FCD44A" w:rsidR="00AB008E" w:rsidRPr="00AB008E" w:rsidRDefault="00AB008E" w:rsidP="00AB008E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AB008E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  <w:r w:rsidRPr="00AB008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</w:p>
        </w:tc>
        <w:tc>
          <w:tcPr>
            <w:tcW w:w="1830" w:type="dxa"/>
          </w:tcPr>
          <w:p w14:paraId="1DD5B7E3" w14:textId="647F4B59" w:rsidR="00AB008E" w:rsidRPr="00AB008E" w:rsidRDefault="00AB008E" w:rsidP="00AB008E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AB008E">
              <w:rPr>
                <w:rFonts w:ascii="Times New Roman" w:hAnsi="Times New Roman" w:cs="Times New Roman"/>
                <w:sz w:val="20"/>
                <w:szCs w:val="20"/>
              </w:rPr>
              <w:t>Spring workout</w:t>
            </w:r>
          </w:p>
        </w:tc>
      </w:tr>
      <w:tr w:rsidR="00AB008E" w:rsidRPr="00AB008E" w14:paraId="5DB74512" w14:textId="77777777" w:rsidTr="00AB008E">
        <w:trPr>
          <w:jc w:val="center"/>
        </w:trPr>
        <w:tc>
          <w:tcPr>
            <w:tcW w:w="1960" w:type="dxa"/>
          </w:tcPr>
          <w:p w14:paraId="2B1DD7FD" w14:textId="09A0BA6E" w:rsidR="00AB008E" w:rsidRPr="00AB008E" w:rsidRDefault="00AB008E" w:rsidP="00AB008E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AB008E">
              <w:rPr>
                <w:rFonts w:ascii="Times New Roman" w:hAnsi="Times New Roman" w:cs="Times New Roman"/>
                <w:sz w:val="20"/>
                <w:szCs w:val="20"/>
              </w:rPr>
              <w:t>Sunday</w:t>
            </w:r>
          </w:p>
        </w:tc>
        <w:tc>
          <w:tcPr>
            <w:tcW w:w="1628" w:type="dxa"/>
          </w:tcPr>
          <w:p w14:paraId="32F3C6FF" w14:textId="36484DB0" w:rsidR="00AB008E" w:rsidRPr="00AB008E" w:rsidRDefault="00AB008E" w:rsidP="00AB008E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AB008E">
              <w:rPr>
                <w:rFonts w:ascii="Times New Roman" w:hAnsi="Times New Roman" w:cs="Times New Roman"/>
                <w:sz w:val="20"/>
                <w:szCs w:val="20"/>
              </w:rPr>
              <w:t>May</w:t>
            </w:r>
          </w:p>
        </w:tc>
        <w:tc>
          <w:tcPr>
            <w:tcW w:w="1592" w:type="dxa"/>
          </w:tcPr>
          <w:p w14:paraId="4D26066B" w14:textId="35B805B1" w:rsidR="00AB008E" w:rsidRPr="00AB008E" w:rsidRDefault="00AB008E" w:rsidP="00AB008E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AB008E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  <w:r w:rsidRPr="00AB008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</w:p>
        </w:tc>
        <w:tc>
          <w:tcPr>
            <w:tcW w:w="1830" w:type="dxa"/>
          </w:tcPr>
          <w:p w14:paraId="46D11249" w14:textId="3EC412A2" w:rsidR="00AB008E" w:rsidRPr="00AB008E" w:rsidRDefault="00AB008E" w:rsidP="00AB008E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AB008E">
              <w:rPr>
                <w:rFonts w:ascii="Times New Roman" w:hAnsi="Times New Roman" w:cs="Times New Roman"/>
                <w:sz w:val="20"/>
                <w:szCs w:val="20"/>
              </w:rPr>
              <w:t>Spring workout</w:t>
            </w:r>
          </w:p>
        </w:tc>
      </w:tr>
      <w:tr w:rsidR="00AB008E" w:rsidRPr="00AB008E" w14:paraId="43134D43" w14:textId="77777777" w:rsidTr="00AB008E">
        <w:trPr>
          <w:jc w:val="center"/>
        </w:trPr>
        <w:tc>
          <w:tcPr>
            <w:tcW w:w="1960" w:type="dxa"/>
          </w:tcPr>
          <w:p w14:paraId="5AE1B97A" w14:textId="761CBCDD" w:rsidR="00AB008E" w:rsidRPr="00AB008E" w:rsidRDefault="00AB008E" w:rsidP="00AB008E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AB008E">
              <w:rPr>
                <w:rFonts w:ascii="Times New Roman" w:hAnsi="Times New Roman" w:cs="Times New Roman"/>
                <w:sz w:val="20"/>
                <w:szCs w:val="20"/>
              </w:rPr>
              <w:t>Sunday</w:t>
            </w:r>
          </w:p>
        </w:tc>
        <w:tc>
          <w:tcPr>
            <w:tcW w:w="1628" w:type="dxa"/>
          </w:tcPr>
          <w:p w14:paraId="2095536A" w14:textId="47BCA41C" w:rsidR="00AB008E" w:rsidRPr="00AB008E" w:rsidRDefault="00AB008E" w:rsidP="00AB008E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AB008E">
              <w:rPr>
                <w:rFonts w:ascii="Times New Roman" w:hAnsi="Times New Roman" w:cs="Times New Roman"/>
                <w:sz w:val="20"/>
                <w:szCs w:val="20"/>
              </w:rPr>
              <w:t>May</w:t>
            </w:r>
          </w:p>
        </w:tc>
        <w:tc>
          <w:tcPr>
            <w:tcW w:w="1592" w:type="dxa"/>
          </w:tcPr>
          <w:p w14:paraId="1BADD809" w14:textId="1F12B227" w:rsidR="00AB008E" w:rsidRPr="00AB008E" w:rsidRDefault="00AB008E" w:rsidP="00AB008E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AB008E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  <w:r w:rsidRPr="00AB008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nd</w:t>
            </w:r>
          </w:p>
        </w:tc>
        <w:tc>
          <w:tcPr>
            <w:tcW w:w="1830" w:type="dxa"/>
          </w:tcPr>
          <w:p w14:paraId="77459287" w14:textId="6CB3CF3C" w:rsidR="00AB008E" w:rsidRPr="00AB008E" w:rsidRDefault="00AB008E" w:rsidP="00AB008E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AB008E">
              <w:rPr>
                <w:rFonts w:ascii="Times New Roman" w:hAnsi="Times New Roman" w:cs="Times New Roman"/>
                <w:sz w:val="20"/>
                <w:szCs w:val="20"/>
              </w:rPr>
              <w:t>Spring workout</w:t>
            </w:r>
          </w:p>
        </w:tc>
      </w:tr>
      <w:tr w:rsidR="00AB008E" w:rsidRPr="00AB008E" w14:paraId="7CDEFA0D" w14:textId="77777777" w:rsidTr="00AB008E">
        <w:trPr>
          <w:jc w:val="center"/>
        </w:trPr>
        <w:tc>
          <w:tcPr>
            <w:tcW w:w="1960" w:type="dxa"/>
          </w:tcPr>
          <w:p w14:paraId="5687E5DF" w14:textId="17D6E589" w:rsidR="00AB008E" w:rsidRPr="00AB008E" w:rsidRDefault="00AB008E" w:rsidP="00AB008E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AB008E">
              <w:rPr>
                <w:rFonts w:ascii="Times New Roman" w:hAnsi="Times New Roman" w:cs="Times New Roman"/>
                <w:sz w:val="20"/>
                <w:szCs w:val="20"/>
              </w:rPr>
              <w:t>Sunday</w:t>
            </w:r>
          </w:p>
        </w:tc>
        <w:tc>
          <w:tcPr>
            <w:tcW w:w="1628" w:type="dxa"/>
          </w:tcPr>
          <w:p w14:paraId="368A7062" w14:textId="1E21BF15" w:rsidR="00AB008E" w:rsidRPr="00AB008E" w:rsidRDefault="00AB008E" w:rsidP="00AB008E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AB008E">
              <w:rPr>
                <w:rFonts w:ascii="Times New Roman" w:hAnsi="Times New Roman" w:cs="Times New Roman"/>
                <w:sz w:val="20"/>
                <w:szCs w:val="20"/>
              </w:rPr>
              <w:t>June</w:t>
            </w:r>
          </w:p>
        </w:tc>
        <w:tc>
          <w:tcPr>
            <w:tcW w:w="1592" w:type="dxa"/>
          </w:tcPr>
          <w:p w14:paraId="7806274E" w14:textId="7EE92F2A" w:rsidR="00AB008E" w:rsidRPr="00AB008E" w:rsidRDefault="00AB008E" w:rsidP="00AB008E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AB008E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 w:rsidRPr="00AB008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</w:p>
        </w:tc>
        <w:tc>
          <w:tcPr>
            <w:tcW w:w="1830" w:type="dxa"/>
          </w:tcPr>
          <w:p w14:paraId="1F1ED506" w14:textId="0192E923" w:rsidR="00AB008E" w:rsidRPr="00AB008E" w:rsidRDefault="00AB008E" w:rsidP="00AB008E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AB008E">
              <w:rPr>
                <w:rFonts w:ascii="Times New Roman" w:hAnsi="Times New Roman" w:cs="Times New Roman"/>
                <w:sz w:val="20"/>
                <w:szCs w:val="20"/>
              </w:rPr>
              <w:t>Combine</w:t>
            </w:r>
          </w:p>
        </w:tc>
      </w:tr>
      <w:tr w:rsidR="00AB008E" w:rsidRPr="00AB008E" w14:paraId="0173EBB2" w14:textId="77777777" w:rsidTr="00AB008E">
        <w:trPr>
          <w:jc w:val="center"/>
        </w:trPr>
        <w:tc>
          <w:tcPr>
            <w:tcW w:w="1960" w:type="dxa"/>
          </w:tcPr>
          <w:p w14:paraId="112BD1BE" w14:textId="08FFE443" w:rsidR="00AB008E" w:rsidRPr="00AB008E" w:rsidRDefault="00AB008E" w:rsidP="00AB008E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AB008E">
              <w:rPr>
                <w:rFonts w:ascii="Times New Roman" w:hAnsi="Times New Roman" w:cs="Times New Roman"/>
                <w:sz w:val="20"/>
                <w:szCs w:val="20"/>
              </w:rPr>
              <w:t>Monday thru Wednesday</w:t>
            </w:r>
          </w:p>
        </w:tc>
        <w:tc>
          <w:tcPr>
            <w:tcW w:w="1628" w:type="dxa"/>
          </w:tcPr>
          <w:p w14:paraId="591A13CE" w14:textId="77D64062" w:rsidR="00AB008E" w:rsidRPr="00AB008E" w:rsidRDefault="00AB008E" w:rsidP="00AB008E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AB008E">
              <w:rPr>
                <w:rFonts w:ascii="Times New Roman" w:hAnsi="Times New Roman" w:cs="Times New Roman"/>
                <w:sz w:val="20"/>
                <w:szCs w:val="20"/>
              </w:rPr>
              <w:t>July</w:t>
            </w:r>
          </w:p>
        </w:tc>
        <w:tc>
          <w:tcPr>
            <w:tcW w:w="1592" w:type="dxa"/>
          </w:tcPr>
          <w:p w14:paraId="58769F00" w14:textId="3EAF8784" w:rsidR="00AB008E" w:rsidRPr="00AB008E" w:rsidRDefault="00AB008E" w:rsidP="00AB008E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AB008E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  <w:r w:rsidRPr="00AB008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Pr="00AB008E">
              <w:rPr>
                <w:rFonts w:ascii="Times New Roman" w:hAnsi="Times New Roman" w:cs="Times New Roman"/>
                <w:sz w:val="20"/>
                <w:szCs w:val="20"/>
              </w:rPr>
              <w:t>-20</w:t>
            </w:r>
            <w:r w:rsidRPr="00AB008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</w:p>
        </w:tc>
        <w:tc>
          <w:tcPr>
            <w:tcW w:w="1830" w:type="dxa"/>
          </w:tcPr>
          <w:p w14:paraId="59BEA2AF" w14:textId="3D8D102C" w:rsidR="00AB008E" w:rsidRPr="00AB008E" w:rsidRDefault="00AB008E" w:rsidP="00AB008E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AB008E">
              <w:rPr>
                <w:rFonts w:ascii="Times New Roman" w:hAnsi="Times New Roman" w:cs="Times New Roman"/>
                <w:sz w:val="20"/>
                <w:szCs w:val="20"/>
              </w:rPr>
              <w:t>Mini Camp</w:t>
            </w:r>
          </w:p>
        </w:tc>
      </w:tr>
      <w:tr w:rsidR="00AB008E" w:rsidRPr="00AB008E" w14:paraId="06F9DE91" w14:textId="77777777" w:rsidTr="00AB008E">
        <w:trPr>
          <w:jc w:val="center"/>
        </w:trPr>
        <w:tc>
          <w:tcPr>
            <w:tcW w:w="1960" w:type="dxa"/>
          </w:tcPr>
          <w:p w14:paraId="5725B027" w14:textId="1B58BF9A" w:rsidR="00AB008E" w:rsidRPr="00AB008E" w:rsidRDefault="00AB008E" w:rsidP="00AB008E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AB008E">
              <w:rPr>
                <w:rFonts w:ascii="Times New Roman" w:hAnsi="Times New Roman" w:cs="Times New Roman"/>
                <w:sz w:val="20"/>
                <w:szCs w:val="20"/>
              </w:rPr>
              <w:t>Monday thru Wednesday</w:t>
            </w:r>
          </w:p>
        </w:tc>
        <w:tc>
          <w:tcPr>
            <w:tcW w:w="1628" w:type="dxa"/>
          </w:tcPr>
          <w:p w14:paraId="5BE3B39D" w14:textId="36BB31D7" w:rsidR="00AB008E" w:rsidRPr="00AB008E" w:rsidRDefault="00AB008E" w:rsidP="00AB008E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AB008E">
              <w:rPr>
                <w:rFonts w:ascii="Times New Roman" w:hAnsi="Times New Roman" w:cs="Times New Roman"/>
                <w:sz w:val="20"/>
                <w:szCs w:val="20"/>
              </w:rPr>
              <w:t>July</w:t>
            </w:r>
          </w:p>
        </w:tc>
        <w:tc>
          <w:tcPr>
            <w:tcW w:w="1592" w:type="dxa"/>
          </w:tcPr>
          <w:p w14:paraId="496E8578" w14:textId="4673D61A" w:rsidR="00AB008E" w:rsidRPr="00AB008E" w:rsidRDefault="00AB008E" w:rsidP="00AB008E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AB008E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  <w:r w:rsidRPr="00AB008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Pr="00AB008E">
              <w:rPr>
                <w:rFonts w:ascii="Times New Roman" w:hAnsi="Times New Roman" w:cs="Times New Roman"/>
                <w:sz w:val="20"/>
                <w:szCs w:val="20"/>
              </w:rPr>
              <w:t>-20</w:t>
            </w:r>
            <w:r w:rsidRPr="00AB008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</w:p>
        </w:tc>
        <w:tc>
          <w:tcPr>
            <w:tcW w:w="1830" w:type="dxa"/>
          </w:tcPr>
          <w:p w14:paraId="30033AF7" w14:textId="69BA65A5" w:rsidR="00AB008E" w:rsidRPr="00AB008E" w:rsidRDefault="00AB008E" w:rsidP="00AB008E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AB008E">
              <w:rPr>
                <w:rFonts w:ascii="Times New Roman" w:hAnsi="Times New Roman" w:cs="Times New Roman"/>
                <w:sz w:val="20"/>
                <w:szCs w:val="20"/>
              </w:rPr>
              <w:t>Equipment Pick Up</w:t>
            </w:r>
          </w:p>
        </w:tc>
      </w:tr>
    </w:tbl>
    <w:p w14:paraId="42EFFEAC" w14:textId="7B6AC9FE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Spring workouts in April looking at reserving the HS gym or field depending on the weather</w:t>
      </w:r>
    </w:p>
    <w:p w14:paraId="04568E63" w14:textId="553F24CF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Spring workouts in May looking at reserving a field in Allamuchy or the HS field</w:t>
      </w:r>
    </w:p>
    <w:p w14:paraId="7273FFED" w14:textId="332EAD89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Combine – hopefully at HS field</w:t>
      </w:r>
    </w:p>
    <w:p w14:paraId="20C436B7" w14:textId="23EE4C19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Mini Camp (evening) looking at Riverfront so it is easy to pick up equipment at the Red Shed after</w:t>
      </w:r>
    </w:p>
    <w:p w14:paraId="6B6D6182" w14:textId="65E8E88F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Coaches will be asked to stay for all levels to help out and also talk with parents</w:t>
      </w:r>
    </w:p>
    <w:p w14:paraId="4D61A595" w14:textId="3C37C05B" w:rsidR="00476494" w:rsidRPr="00AB008E" w:rsidRDefault="00476494" w:rsidP="0047649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0"/>
          <w:szCs w:val="20"/>
        </w:rPr>
      </w:pPr>
      <w:r w:rsidRPr="00AB008E">
        <w:rPr>
          <w:rFonts w:ascii="Times New Roman" w:hAnsi="Times New Roman" w:cs="Times New Roman"/>
          <w:b/>
          <w:bCs/>
          <w:sz w:val="20"/>
          <w:szCs w:val="20"/>
        </w:rPr>
        <w:t>Equipment Report:</w:t>
      </w:r>
    </w:p>
    <w:p w14:paraId="41DB3E06" w14:textId="07EA20D8" w:rsidR="00476494" w:rsidRPr="00AB008E" w:rsidRDefault="00476494" w:rsidP="0047649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update on the helmets and contact information</w:t>
      </w:r>
    </w:p>
    <w:p w14:paraId="3BFAB611" w14:textId="4A1E8BA3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no update on helmets as of 2/15</w:t>
      </w:r>
    </w:p>
    <w:p w14:paraId="10DFC77B" w14:textId="5E62256A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spoke with Chuck and he stated helmets would be going out in a couple</w:t>
      </w:r>
      <w:r w:rsidR="00BA6569">
        <w:rPr>
          <w:rFonts w:ascii="Times New Roman" w:hAnsi="Times New Roman" w:cs="Times New Roman"/>
          <w:sz w:val="20"/>
          <w:szCs w:val="20"/>
        </w:rPr>
        <w:t xml:space="preserve"> of</w:t>
      </w:r>
      <w:r w:rsidRPr="00AB008E">
        <w:rPr>
          <w:rFonts w:ascii="Times New Roman" w:hAnsi="Times New Roman" w:cs="Times New Roman"/>
          <w:sz w:val="20"/>
          <w:szCs w:val="20"/>
        </w:rPr>
        <w:t xml:space="preserve"> weeks</w:t>
      </w:r>
    </w:p>
    <w:p w14:paraId="1ED9312F" w14:textId="59365F61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Craig and Anthony plan on counting the helmets the week of the 19</w:t>
      </w:r>
      <w:r w:rsidRPr="00AB008E">
        <w:rPr>
          <w:rFonts w:ascii="Times New Roman" w:hAnsi="Times New Roman" w:cs="Times New Roman"/>
          <w:sz w:val="20"/>
          <w:szCs w:val="20"/>
          <w:vertAlign w:val="superscript"/>
        </w:rPr>
        <w:t>th</w:t>
      </w:r>
      <w:r w:rsidRPr="00AB008E">
        <w:rPr>
          <w:rFonts w:ascii="Times New Roman" w:hAnsi="Times New Roman" w:cs="Times New Roman"/>
          <w:sz w:val="20"/>
          <w:szCs w:val="20"/>
        </w:rPr>
        <w:t xml:space="preserve"> to determine how many new ones we need?</w:t>
      </w:r>
    </w:p>
    <w:p w14:paraId="15F5F06C" w14:textId="484630D6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What do we want to do with the helmets that are no good and can’t be sent out to Ridell?</w:t>
      </w:r>
    </w:p>
    <w:p w14:paraId="47CC60D4" w14:textId="0A54638A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Craig to touch back with Chuck</w:t>
      </w:r>
    </w:p>
    <w:p w14:paraId="6EA0F7C2" w14:textId="627B5C21" w:rsidR="00476494" w:rsidRPr="00AB008E" w:rsidRDefault="00135480" w:rsidP="0047649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review pricing on varsity jersey</w:t>
      </w:r>
    </w:p>
    <w:p w14:paraId="318A4444" w14:textId="01BAF990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New varsity jerseys are $53/jersey; need 30 black and 30 white</w:t>
      </w:r>
    </w:p>
    <w:p w14:paraId="7D04ACE6" w14:textId="4D18D5EA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Put a poll out to the public to determine orange or white numbers for the new jerseys</w:t>
      </w:r>
    </w:p>
    <w:p w14:paraId="4CD345C7" w14:textId="29F8FB81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Allowing Varisty players to pick their numbers if they register by our April meeting</w:t>
      </w:r>
    </w:p>
    <w:p w14:paraId="4FD55682" w14:textId="4045BAA8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 xml:space="preserve">Orange jerseys with </w:t>
      </w:r>
      <w:r w:rsidR="003B0364">
        <w:rPr>
          <w:rFonts w:ascii="Times New Roman" w:hAnsi="Times New Roman" w:cs="Times New Roman"/>
          <w:sz w:val="20"/>
          <w:szCs w:val="20"/>
        </w:rPr>
        <w:t xml:space="preserve">the </w:t>
      </w:r>
      <w:r w:rsidRPr="00AB008E">
        <w:rPr>
          <w:rFonts w:ascii="Times New Roman" w:hAnsi="Times New Roman" w:cs="Times New Roman"/>
          <w:sz w:val="20"/>
          <w:szCs w:val="20"/>
        </w:rPr>
        <w:t>player name will be utilized as the 8</w:t>
      </w:r>
      <w:r w:rsidRPr="00AB008E">
        <w:rPr>
          <w:rFonts w:ascii="Times New Roman" w:hAnsi="Times New Roman" w:cs="Times New Roman"/>
          <w:sz w:val="20"/>
          <w:szCs w:val="20"/>
          <w:vertAlign w:val="superscript"/>
        </w:rPr>
        <w:t>th</w:t>
      </w:r>
      <w:r w:rsidRPr="00AB008E">
        <w:rPr>
          <w:rFonts w:ascii="Times New Roman" w:hAnsi="Times New Roman" w:cs="Times New Roman"/>
          <w:sz w:val="20"/>
          <w:szCs w:val="20"/>
        </w:rPr>
        <w:t xml:space="preserve"> grade graduating gift, will be handed out the night of the pep rally</w:t>
      </w:r>
    </w:p>
    <w:p w14:paraId="10933F1B" w14:textId="77777777" w:rsidR="00476494" w:rsidRPr="00AB008E" w:rsidRDefault="00476494" w:rsidP="0047649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b/>
          <w:bCs/>
          <w:sz w:val="20"/>
          <w:szCs w:val="20"/>
        </w:rPr>
        <w:t>Recruiting Report:</w:t>
      </w:r>
    </w:p>
    <w:p w14:paraId="63DD15B2" w14:textId="7C101AE4" w:rsidR="00E74B8F" w:rsidRPr="00AB008E" w:rsidRDefault="00737953" w:rsidP="0047649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Registration starts 3/1/22 and ends 3/31/22</w:t>
      </w:r>
    </w:p>
    <w:p w14:paraId="32629D40" w14:textId="41F08565" w:rsidR="003065BE" w:rsidRPr="00AB008E" w:rsidRDefault="003065BE" w:rsidP="003065B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TSA doing in person (3/12, 3/16, 3/26, 3/30)</w:t>
      </w:r>
    </w:p>
    <w:p w14:paraId="433A4EBB" w14:textId="51FC6B51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Looking for volunteers to be at in</w:t>
      </w:r>
      <w:r w:rsidR="003B0364">
        <w:rPr>
          <w:rFonts w:ascii="Times New Roman" w:hAnsi="Times New Roman" w:cs="Times New Roman"/>
          <w:sz w:val="20"/>
          <w:szCs w:val="20"/>
        </w:rPr>
        <w:t>-</w:t>
      </w:r>
      <w:r w:rsidRPr="00AB008E">
        <w:rPr>
          <w:rFonts w:ascii="Times New Roman" w:hAnsi="Times New Roman" w:cs="Times New Roman"/>
          <w:sz w:val="20"/>
          <w:szCs w:val="20"/>
        </w:rPr>
        <w:t>person registration to represent TFC</w:t>
      </w:r>
    </w:p>
    <w:p w14:paraId="5605C836" w14:textId="3B96562B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Chris tentatively volunteered for 3/12 and 16</w:t>
      </w:r>
    </w:p>
    <w:p w14:paraId="1CA80E82" w14:textId="1174839E" w:rsidR="00024A8B" w:rsidRPr="00AB008E" w:rsidRDefault="00024A8B" w:rsidP="0047649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Signs</w:t>
      </w:r>
      <w:r w:rsidR="00E77FEC" w:rsidRPr="00AB008E">
        <w:rPr>
          <w:rFonts w:ascii="Times New Roman" w:hAnsi="Times New Roman" w:cs="Times New Roman"/>
          <w:sz w:val="20"/>
          <w:szCs w:val="20"/>
        </w:rPr>
        <w:t>: hand out to board members to place</w:t>
      </w:r>
    </w:p>
    <w:p w14:paraId="3DEA0FA0" w14:textId="053955A9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Each board member took signs to place around sending towns.</w:t>
      </w:r>
    </w:p>
    <w:p w14:paraId="0397DDFC" w14:textId="6C16CEA2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Chris handed out a sheet with high visibility areas for sign placement (Attachment 4)</w:t>
      </w:r>
    </w:p>
    <w:p w14:paraId="42020F91" w14:textId="3B4121CF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Just remember that we need to collect the signs at the end of March</w:t>
      </w:r>
    </w:p>
    <w:p w14:paraId="313E6D45" w14:textId="4CBAE208" w:rsidR="00024A8B" w:rsidRPr="00AB008E" w:rsidRDefault="00024A8B" w:rsidP="0047649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How to get schools involved</w:t>
      </w:r>
      <w:r w:rsidR="00737953" w:rsidRPr="00AB008E">
        <w:rPr>
          <w:rFonts w:ascii="Times New Roman" w:hAnsi="Times New Roman" w:cs="Times New Roman"/>
          <w:sz w:val="20"/>
          <w:szCs w:val="20"/>
        </w:rPr>
        <w:t xml:space="preserve">- review list of preschools in the area </w:t>
      </w:r>
    </w:p>
    <w:p w14:paraId="3D45243E" w14:textId="63B59C2E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lastRenderedPageBreak/>
        <w:t xml:space="preserve">Mike reached out to the gym teachers and received no response; will reach out </w:t>
      </w:r>
      <w:r w:rsidR="003B0364">
        <w:rPr>
          <w:rFonts w:ascii="Times New Roman" w:hAnsi="Times New Roman" w:cs="Times New Roman"/>
          <w:sz w:val="20"/>
          <w:szCs w:val="20"/>
        </w:rPr>
        <w:t xml:space="preserve">to </w:t>
      </w:r>
      <w:r w:rsidRPr="00AB008E">
        <w:rPr>
          <w:rFonts w:ascii="Times New Roman" w:hAnsi="Times New Roman" w:cs="Times New Roman"/>
          <w:sz w:val="20"/>
          <w:szCs w:val="20"/>
        </w:rPr>
        <w:t>the PTOs for them to post</w:t>
      </w:r>
      <w:r w:rsidR="003B0364">
        <w:rPr>
          <w:rFonts w:ascii="Times New Roman" w:hAnsi="Times New Roman" w:cs="Times New Roman"/>
          <w:sz w:val="20"/>
          <w:szCs w:val="20"/>
        </w:rPr>
        <w:t>-</w:t>
      </w:r>
      <w:r w:rsidRPr="00AB008E">
        <w:rPr>
          <w:rFonts w:ascii="Times New Roman" w:hAnsi="Times New Roman" w:cs="Times New Roman"/>
          <w:sz w:val="20"/>
          <w:szCs w:val="20"/>
        </w:rPr>
        <w:t>registration information on their social media accounts.</w:t>
      </w:r>
    </w:p>
    <w:p w14:paraId="7BA4E772" w14:textId="22CEFB15" w:rsidR="00AB008E" w:rsidRPr="00AB008E" w:rsidRDefault="000A2E58" w:rsidP="00AB008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Flyer for schools/rec departments</w:t>
      </w:r>
    </w:p>
    <w:p w14:paraId="79831EF4" w14:textId="518B98B5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Jim will be sending flyers to all the schools</w:t>
      </w:r>
    </w:p>
    <w:p w14:paraId="510ED9CA" w14:textId="736E2CDF" w:rsidR="00E31CC0" w:rsidRPr="00AB008E" w:rsidRDefault="00E31CC0" w:rsidP="0047649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Target Wrestling Club (only 12-14 wrestlers play football)</w:t>
      </w:r>
    </w:p>
    <w:p w14:paraId="64BC4E09" w14:textId="044611DB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Jim will be attending the tournament at the HS on the 19</w:t>
      </w:r>
      <w:r w:rsidRPr="00AB008E">
        <w:rPr>
          <w:rFonts w:ascii="Times New Roman" w:hAnsi="Times New Roman" w:cs="Times New Roman"/>
          <w:sz w:val="20"/>
          <w:szCs w:val="20"/>
          <w:vertAlign w:val="superscript"/>
        </w:rPr>
        <w:t>th</w:t>
      </w:r>
      <w:r w:rsidRPr="00AB008E">
        <w:rPr>
          <w:rFonts w:ascii="Times New Roman" w:hAnsi="Times New Roman" w:cs="Times New Roman"/>
          <w:sz w:val="20"/>
          <w:szCs w:val="20"/>
        </w:rPr>
        <w:t xml:space="preserve"> to try and recruit new players</w:t>
      </w:r>
    </w:p>
    <w:p w14:paraId="5B2973F6" w14:textId="77777777" w:rsidR="00E74B8F" w:rsidRPr="00AB008E" w:rsidRDefault="00E74B8F" w:rsidP="00E74B8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0"/>
          <w:szCs w:val="20"/>
        </w:rPr>
      </w:pPr>
      <w:r w:rsidRPr="00AB008E">
        <w:rPr>
          <w:rFonts w:ascii="Times New Roman" w:hAnsi="Times New Roman" w:cs="Times New Roman"/>
          <w:b/>
          <w:bCs/>
          <w:sz w:val="20"/>
          <w:szCs w:val="20"/>
        </w:rPr>
        <w:t>Coaches Report:</w:t>
      </w:r>
    </w:p>
    <w:p w14:paraId="61D1D500" w14:textId="0F27AED1" w:rsidR="00E74B8F" w:rsidRPr="00AB008E" w:rsidRDefault="00737953" w:rsidP="00E74B8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Update on HS coaching search</w:t>
      </w:r>
    </w:p>
    <w:p w14:paraId="006A3A82" w14:textId="2AA3AF00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No update on HS coach however the job has been posted</w:t>
      </w:r>
    </w:p>
    <w:p w14:paraId="647D56F5" w14:textId="29CA906E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There is a football hiring committee and we asked if we could be a part of it.  Have not heard back</w:t>
      </w:r>
    </w:p>
    <w:p w14:paraId="177AF71E" w14:textId="5B139FCE" w:rsidR="00233FC2" w:rsidRPr="00AB008E" w:rsidRDefault="00233FC2" w:rsidP="00233FC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RUTGERS certification</w:t>
      </w:r>
    </w:p>
    <w:p w14:paraId="1AE6857E" w14:textId="56B2B2AE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All coaches need to be certified</w:t>
      </w:r>
    </w:p>
    <w:p w14:paraId="207DA656" w14:textId="09BACEE3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Dates of the certification classes have been sent out to the coaches</w:t>
      </w:r>
    </w:p>
    <w:p w14:paraId="5E9F8EC3" w14:textId="2381C7DE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Certification is lifetime</w:t>
      </w:r>
    </w:p>
    <w:p w14:paraId="28E2AB7B" w14:textId="44DD455F" w:rsidR="006F1C8A" w:rsidRPr="00AB008E" w:rsidRDefault="00E74B8F" w:rsidP="0061044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0"/>
          <w:szCs w:val="20"/>
        </w:rPr>
      </w:pPr>
      <w:r w:rsidRPr="00AB008E">
        <w:rPr>
          <w:rFonts w:ascii="Times New Roman" w:hAnsi="Times New Roman" w:cs="Times New Roman"/>
          <w:b/>
          <w:bCs/>
          <w:sz w:val="20"/>
          <w:szCs w:val="20"/>
        </w:rPr>
        <w:t>Concessions Report:</w:t>
      </w:r>
    </w:p>
    <w:p w14:paraId="12CC9D5F" w14:textId="0632326A" w:rsidR="0061044D" w:rsidRPr="00AB008E" w:rsidRDefault="00AB008E" w:rsidP="000B449C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b/>
          <w:bCs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None</w:t>
      </w:r>
    </w:p>
    <w:p w14:paraId="121F233E" w14:textId="620F1D6B" w:rsidR="00E74B8F" w:rsidRPr="00AB008E" w:rsidRDefault="00E74B8F" w:rsidP="00E74B8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0"/>
          <w:szCs w:val="20"/>
        </w:rPr>
      </w:pPr>
      <w:r w:rsidRPr="00AB008E">
        <w:rPr>
          <w:rFonts w:ascii="Times New Roman" w:hAnsi="Times New Roman" w:cs="Times New Roman"/>
          <w:b/>
          <w:bCs/>
          <w:sz w:val="20"/>
          <w:szCs w:val="20"/>
        </w:rPr>
        <w:t>Fundraising</w:t>
      </w:r>
      <w:r w:rsidR="00CE0D57" w:rsidRPr="00AB008E">
        <w:rPr>
          <w:rFonts w:ascii="Times New Roman" w:hAnsi="Times New Roman" w:cs="Times New Roman"/>
          <w:b/>
          <w:bCs/>
          <w:sz w:val="20"/>
          <w:szCs w:val="20"/>
        </w:rPr>
        <w:t>/Sponsorship</w:t>
      </w:r>
      <w:r w:rsidRPr="00AB008E">
        <w:rPr>
          <w:rFonts w:ascii="Times New Roman" w:hAnsi="Times New Roman" w:cs="Times New Roman"/>
          <w:b/>
          <w:bCs/>
          <w:sz w:val="20"/>
          <w:szCs w:val="20"/>
        </w:rPr>
        <w:t xml:space="preserve"> Report:</w:t>
      </w:r>
    </w:p>
    <w:p w14:paraId="76D3AF3B" w14:textId="4EC4B39F" w:rsidR="002F350D" w:rsidRPr="00AB008E" w:rsidRDefault="000D1F69" w:rsidP="002F350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Review sponsorship letter and level of each sponsorship</w:t>
      </w:r>
    </w:p>
    <w:p w14:paraId="6B2BAD8E" w14:textId="0B265D3F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Jim created a sponsorship letter to be reviewed by the board and used to get sponsors (Attachment 5); format is very similar to what Colonial uses</w:t>
      </w:r>
    </w:p>
    <w:p w14:paraId="59D402F1" w14:textId="4029DE56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Adding car dealership to the possible sponsorship list</w:t>
      </w:r>
    </w:p>
    <w:p w14:paraId="44663873" w14:textId="21436F5F" w:rsidR="00687DEF" w:rsidRPr="00AB008E" w:rsidRDefault="00687DEF" w:rsidP="002F350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Dates for Flag Tournament</w:t>
      </w:r>
    </w:p>
    <w:p w14:paraId="33145918" w14:textId="42FEECB5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First weekend in June either the 5</w:t>
      </w:r>
      <w:r w:rsidRPr="00AB008E">
        <w:rPr>
          <w:rFonts w:ascii="Times New Roman" w:hAnsi="Times New Roman" w:cs="Times New Roman"/>
          <w:sz w:val="20"/>
          <w:szCs w:val="20"/>
          <w:vertAlign w:val="superscript"/>
        </w:rPr>
        <w:t>th</w:t>
      </w:r>
      <w:r w:rsidRPr="00AB008E">
        <w:rPr>
          <w:rFonts w:ascii="Times New Roman" w:hAnsi="Times New Roman" w:cs="Times New Roman"/>
          <w:sz w:val="20"/>
          <w:szCs w:val="20"/>
        </w:rPr>
        <w:t xml:space="preserve"> or 12th</w:t>
      </w:r>
    </w:p>
    <w:p w14:paraId="38D83509" w14:textId="48CBB106" w:rsidR="00B80F71" w:rsidRPr="00AB008E" w:rsidRDefault="00B80F71" w:rsidP="002F350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 xml:space="preserve">Beefsteak? </w:t>
      </w:r>
    </w:p>
    <w:p w14:paraId="495301C7" w14:textId="342DD948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Put on hold until there is a new HS coach</w:t>
      </w:r>
    </w:p>
    <w:p w14:paraId="5DF56BCE" w14:textId="0CD5D68C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Looking to partner with the HS</w:t>
      </w:r>
    </w:p>
    <w:p w14:paraId="02945DE1" w14:textId="77777777" w:rsidR="00AB008E" w:rsidRPr="00AB008E" w:rsidRDefault="00AB008E" w:rsidP="00AB008E">
      <w:pPr>
        <w:pStyle w:val="ListParagraph"/>
        <w:ind w:left="2340"/>
        <w:rPr>
          <w:rFonts w:ascii="Times New Roman" w:hAnsi="Times New Roman" w:cs="Times New Roman"/>
          <w:sz w:val="20"/>
          <w:szCs w:val="20"/>
        </w:rPr>
      </w:pPr>
    </w:p>
    <w:p w14:paraId="300ECFFA" w14:textId="592EF290" w:rsidR="003065BE" w:rsidRPr="00AB008E" w:rsidRDefault="003065BE" w:rsidP="002F350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Haunted corn maze (MO raises $7,200 off theirs)</w:t>
      </w:r>
    </w:p>
    <w:p w14:paraId="791C7645" w14:textId="59CF37F1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Is this something we want to do?  Can we find a farm?</w:t>
      </w:r>
    </w:p>
    <w:p w14:paraId="79DE2ECB" w14:textId="1672A574" w:rsidR="00024A8B" w:rsidRPr="00AB008E" w:rsidRDefault="00024A8B" w:rsidP="00E74B8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0"/>
          <w:szCs w:val="20"/>
        </w:rPr>
      </w:pPr>
      <w:r w:rsidRPr="00AB008E">
        <w:rPr>
          <w:rFonts w:ascii="Times New Roman" w:hAnsi="Times New Roman" w:cs="Times New Roman"/>
          <w:b/>
          <w:bCs/>
          <w:sz w:val="20"/>
          <w:szCs w:val="20"/>
        </w:rPr>
        <w:t>Flag Report</w:t>
      </w:r>
      <w:r w:rsidR="00120458" w:rsidRPr="00AB008E">
        <w:rPr>
          <w:rFonts w:ascii="Times New Roman" w:hAnsi="Times New Roman" w:cs="Times New Roman"/>
          <w:b/>
          <w:bCs/>
          <w:sz w:val="20"/>
          <w:szCs w:val="20"/>
        </w:rPr>
        <w:t>:</w:t>
      </w:r>
    </w:p>
    <w:p w14:paraId="48F696D6" w14:textId="77777777" w:rsidR="00AB008E" w:rsidRPr="00AB008E" w:rsidRDefault="00024A8B" w:rsidP="00024A8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Update on NFL Flag</w:t>
      </w:r>
    </w:p>
    <w:p w14:paraId="03EEB994" w14:textId="5AC65F96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Approved this week</w:t>
      </w:r>
    </w:p>
    <w:p w14:paraId="074DD191" w14:textId="39550B0D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Goal of 50 players</w:t>
      </w:r>
    </w:p>
    <w:p w14:paraId="6C0EFDA4" w14:textId="77777777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New league - $25-$30 a jersey</w:t>
      </w:r>
    </w:p>
    <w:p w14:paraId="29BB5034" w14:textId="77777777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$3.97/player for insurance – board agreed it was worth it to use NFL insurance for flag</w:t>
      </w:r>
    </w:p>
    <w:p w14:paraId="6289D67A" w14:textId="77777777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Run the level as we see fit utilizing the NFL options</w:t>
      </w:r>
    </w:p>
    <w:p w14:paraId="4F25EC46" w14:textId="61EEF189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Typically 5v5 or 7v7; 10 players per team</w:t>
      </w:r>
    </w:p>
    <w:p w14:paraId="6BA8AFE8" w14:textId="0DF858EE" w:rsidR="00024A8B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Every 5 players TFC receives a football</w:t>
      </w:r>
    </w:p>
    <w:p w14:paraId="0B786321" w14:textId="62C667DE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NFL offers a package to get matching pants – we would need to offer this at signups</w:t>
      </w:r>
    </w:p>
    <w:p w14:paraId="708B9A32" w14:textId="042000AB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Just NEED coaches</w:t>
      </w:r>
    </w:p>
    <w:p w14:paraId="62D28418" w14:textId="77777777" w:rsidR="00120458" w:rsidRPr="00AB008E" w:rsidRDefault="00F84774" w:rsidP="00F8477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0"/>
          <w:szCs w:val="20"/>
        </w:rPr>
      </w:pPr>
      <w:r w:rsidRPr="00AB008E">
        <w:rPr>
          <w:rFonts w:ascii="Times New Roman" w:hAnsi="Times New Roman" w:cs="Times New Roman"/>
          <w:b/>
          <w:bCs/>
          <w:sz w:val="20"/>
          <w:szCs w:val="20"/>
        </w:rPr>
        <w:t xml:space="preserve">League Reps: </w:t>
      </w:r>
    </w:p>
    <w:p w14:paraId="61CF5BCE" w14:textId="0E95C293" w:rsidR="00F84774" w:rsidRPr="00AB008E" w:rsidRDefault="00120458" w:rsidP="0012045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U</w:t>
      </w:r>
      <w:r w:rsidR="00F84774" w:rsidRPr="00AB008E">
        <w:rPr>
          <w:rFonts w:ascii="Times New Roman" w:hAnsi="Times New Roman" w:cs="Times New Roman"/>
          <w:sz w:val="20"/>
          <w:szCs w:val="20"/>
        </w:rPr>
        <w:t>pdate on</w:t>
      </w:r>
      <w:r w:rsidRPr="00AB008E">
        <w:rPr>
          <w:rFonts w:ascii="Times New Roman" w:hAnsi="Times New Roman" w:cs="Times New Roman"/>
          <w:sz w:val="20"/>
          <w:szCs w:val="20"/>
        </w:rPr>
        <w:t xml:space="preserve"> the</w:t>
      </w:r>
      <w:r w:rsidR="00F84774" w:rsidRPr="00AB008E">
        <w:rPr>
          <w:rFonts w:ascii="Times New Roman" w:hAnsi="Times New Roman" w:cs="Times New Roman"/>
          <w:sz w:val="20"/>
          <w:szCs w:val="20"/>
        </w:rPr>
        <w:t xml:space="preserve"> first MCYFL league meeting of 2022</w:t>
      </w:r>
    </w:p>
    <w:p w14:paraId="22563481" w14:textId="054B811C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One person should always attend the meetings</w:t>
      </w:r>
    </w:p>
    <w:p w14:paraId="3CA4B011" w14:textId="397708F8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Updated to the new program from TSA to TFC</w:t>
      </w:r>
    </w:p>
    <w:p w14:paraId="269FECFC" w14:textId="0A0194EC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Wayne wants back into the league – league voted no</w:t>
      </w:r>
    </w:p>
    <w:p w14:paraId="79BACD44" w14:textId="5B4F559E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Morristown possibly looking to come back into the league</w:t>
      </w:r>
    </w:p>
    <w:p w14:paraId="0D947A4C" w14:textId="6069B90F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Ringwood will stay in the league</w:t>
      </w:r>
    </w:p>
    <w:p w14:paraId="52ED588D" w14:textId="7CB32475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Metal helmet clips are back to being OK – no longer a violation</w:t>
      </w:r>
    </w:p>
    <w:p w14:paraId="7F8A9C41" w14:textId="21C37477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Possible 7v7 tournament 5</w:t>
      </w:r>
      <w:r w:rsidRPr="00AB008E">
        <w:rPr>
          <w:rFonts w:ascii="Times New Roman" w:hAnsi="Times New Roman" w:cs="Times New Roman"/>
          <w:sz w:val="20"/>
          <w:szCs w:val="20"/>
          <w:vertAlign w:val="superscript"/>
        </w:rPr>
        <w:t>th</w:t>
      </w:r>
      <w:r w:rsidRPr="00AB008E">
        <w:rPr>
          <w:rFonts w:ascii="Times New Roman" w:hAnsi="Times New Roman" w:cs="Times New Roman"/>
          <w:sz w:val="20"/>
          <w:szCs w:val="20"/>
        </w:rPr>
        <w:t>-8</w:t>
      </w:r>
      <w:r w:rsidRPr="00AB008E">
        <w:rPr>
          <w:rFonts w:ascii="Times New Roman" w:hAnsi="Times New Roman" w:cs="Times New Roman"/>
          <w:sz w:val="20"/>
          <w:szCs w:val="20"/>
          <w:vertAlign w:val="superscript"/>
        </w:rPr>
        <w:t>th</w:t>
      </w:r>
      <w:r w:rsidRPr="00AB008E">
        <w:rPr>
          <w:rFonts w:ascii="Times New Roman" w:hAnsi="Times New Roman" w:cs="Times New Roman"/>
          <w:sz w:val="20"/>
          <w:szCs w:val="20"/>
        </w:rPr>
        <w:t xml:space="preserve"> grade or an All-star game 5</w:t>
      </w:r>
      <w:r w:rsidRPr="00AB008E">
        <w:rPr>
          <w:rFonts w:ascii="Times New Roman" w:hAnsi="Times New Roman" w:cs="Times New Roman"/>
          <w:sz w:val="20"/>
          <w:szCs w:val="20"/>
          <w:vertAlign w:val="superscript"/>
        </w:rPr>
        <w:t>th</w:t>
      </w:r>
      <w:r w:rsidRPr="00AB008E">
        <w:rPr>
          <w:rFonts w:ascii="Times New Roman" w:hAnsi="Times New Roman" w:cs="Times New Roman"/>
          <w:sz w:val="20"/>
          <w:szCs w:val="20"/>
        </w:rPr>
        <w:t>-8</w:t>
      </w:r>
      <w:r w:rsidRPr="00AB008E">
        <w:rPr>
          <w:rFonts w:ascii="Times New Roman" w:hAnsi="Times New Roman" w:cs="Times New Roman"/>
          <w:sz w:val="20"/>
          <w:szCs w:val="20"/>
          <w:vertAlign w:val="superscript"/>
        </w:rPr>
        <w:t>th</w:t>
      </w:r>
      <w:r w:rsidRPr="00AB008E">
        <w:rPr>
          <w:rFonts w:ascii="Times New Roman" w:hAnsi="Times New Roman" w:cs="Times New Roman"/>
          <w:sz w:val="20"/>
          <w:szCs w:val="20"/>
        </w:rPr>
        <w:t xml:space="preserve"> grade as a fundraiser</w:t>
      </w:r>
    </w:p>
    <w:p w14:paraId="6257C67B" w14:textId="70DF9D27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Weight increase as it is an even year; should see this by May</w:t>
      </w:r>
    </w:p>
    <w:p w14:paraId="4D9CC9FE" w14:textId="51B26C9F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lastRenderedPageBreak/>
        <w:t>Adding 3 refs for each level</w:t>
      </w:r>
    </w:p>
    <w:p w14:paraId="01E9698E" w14:textId="543F7D10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Do we want/agree with adding a mandatory 9</w:t>
      </w:r>
      <w:r w:rsidRPr="00AB008E">
        <w:rPr>
          <w:rFonts w:ascii="Times New Roman" w:hAnsi="Times New Roman" w:cs="Times New Roman"/>
          <w:sz w:val="20"/>
          <w:szCs w:val="20"/>
          <w:vertAlign w:val="superscript"/>
        </w:rPr>
        <w:t>th</w:t>
      </w:r>
      <w:r w:rsidRPr="00AB008E">
        <w:rPr>
          <w:rFonts w:ascii="Times New Roman" w:hAnsi="Times New Roman" w:cs="Times New Roman"/>
          <w:sz w:val="20"/>
          <w:szCs w:val="20"/>
        </w:rPr>
        <w:t xml:space="preserve"> game and playoffs at the lower levels?</w:t>
      </w:r>
    </w:p>
    <w:p w14:paraId="22ADB7DD" w14:textId="167F9A5E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Can utilize an EMT or a trainer</w:t>
      </w:r>
    </w:p>
    <w:p w14:paraId="0CDD33AD" w14:textId="638DE22E" w:rsidR="00E74B8F" w:rsidRPr="00AB008E" w:rsidRDefault="00A8361E" w:rsidP="00E74B8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 xml:space="preserve"> </w:t>
      </w:r>
      <w:r w:rsidR="00E74B8F" w:rsidRPr="00AB008E">
        <w:rPr>
          <w:rFonts w:ascii="Times New Roman" w:hAnsi="Times New Roman" w:cs="Times New Roman"/>
          <w:b/>
          <w:bCs/>
          <w:sz w:val="20"/>
          <w:szCs w:val="20"/>
        </w:rPr>
        <w:t>New Business:</w:t>
      </w:r>
      <w:r w:rsidR="00E74B8F" w:rsidRPr="00AB008E">
        <w:rPr>
          <w:rFonts w:ascii="Times New Roman" w:hAnsi="Times New Roman" w:cs="Times New Roman"/>
          <w:b/>
          <w:bCs/>
          <w:sz w:val="20"/>
          <w:szCs w:val="20"/>
        </w:rPr>
        <w:tab/>
      </w:r>
    </w:p>
    <w:p w14:paraId="2506A78C" w14:textId="64FD895B" w:rsidR="00E74B8F" w:rsidRPr="00AB008E" w:rsidRDefault="00E74B8F" w:rsidP="00E74B8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Any additional topics the Board would like to discuss</w:t>
      </w:r>
    </w:p>
    <w:p w14:paraId="6D8B57C6" w14:textId="0C56E44E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Raised $675 from the fragrance fundraiser; money will be used to buy the promotional cards with the QR code as well as looking into purchasing an IPad to film games</w:t>
      </w:r>
    </w:p>
    <w:p w14:paraId="7C8148F8" w14:textId="2C82E0A2" w:rsidR="00AB008E" w:rsidRPr="00AB008E" w:rsidRDefault="00AB008E" w:rsidP="00AB008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B008E">
        <w:rPr>
          <w:rFonts w:ascii="Times New Roman" w:hAnsi="Times New Roman" w:cs="Times New Roman"/>
          <w:sz w:val="20"/>
          <w:szCs w:val="20"/>
        </w:rPr>
        <w:t>Reaching out to HS to see if there is an Audio/Visual Club where the members would want to help us film.</w:t>
      </w:r>
    </w:p>
    <w:p w14:paraId="2CB3D5E8" w14:textId="4221BB7E" w:rsidR="00AB008E" w:rsidRPr="00AB008E" w:rsidRDefault="00E74B8F" w:rsidP="00AB008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0"/>
          <w:szCs w:val="20"/>
        </w:rPr>
      </w:pPr>
      <w:r w:rsidRPr="00AB008E">
        <w:rPr>
          <w:rFonts w:ascii="Times New Roman" w:hAnsi="Times New Roman" w:cs="Times New Roman"/>
          <w:b/>
          <w:bCs/>
          <w:sz w:val="20"/>
          <w:szCs w:val="20"/>
        </w:rPr>
        <w:t>Adjournment:</w:t>
      </w:r>
      <w:r w:rsidR="00AB008E" w:rsidRPr="00AB008E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AB008E" w:rsidRPr="00AB008E">
        <w:rPr>
          <w:rFonts w:ascii="Times New Roman" w:hAnsi="Times New Roman" w:cs="Times New Roman"/>
          <w:sz w:val="20"/>
          <w:szCs w:val="20"/>
        </w:rPr>
        <w:t>10:25PM</w:t>
      </w:r>
    </w:p>
    <w:p w14:paraId="2322A273" w14:textId="3BD39AC3" w:rsidR="00AB008E" w:rsidRPr="00AB008E" w:rsidRDefault="00AB008E" w:rsidP="00AB008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0"/>
          <w:szCs w:val="20"/>
        </w:rPr>
      </w:pPr>
      <w:r w:rsidRPr="00AB008E">
        <w:rPr>
          <w:rFonts w:ascii="Times New Roman" w:hAnsi="Times New Roman" w:cs="Times New Roman"/>
          <w:b/>
          <w:bCs/>
          <w:sz w:val="20"/>
          <w:szCs w:val="20"/>
        </w:rPr>
        <w:t xml:space="preserve">Next Meeting: </w:t>
      </w:r>
      <w:r w:rsidRPr="00AB008E">
        <w:rPr>
          <w:rFonts w:ascii="Times New Roman" w:hAnsi="Times New Roman" w:cs="Times New Roman"/>
          <w:sz w:val="20"/>
          <w:szCs w:val="20"/>
        </w:rPr>
        <w:t>March 14</w:t>
      </w:r>
      <w:r w:rsidRPr="00AB008E">
        <w:rPr>
          <w:rFonts w:ascii="Times New Roman" w:hAnsi="Times New Roman" w:cs="Times New Roman"/>
          <w:sz w:val="20"/>
          <w:szCs w:val="20"/>
          <w:vertAlign w:val="superscript"/>
        </w:rPr>
        <w:t>th</w:t>
      </w:r>
      <w:r w:rsidRPr="00AB008E">
        <w:rPr>
          <w:rFonts w:ascii="Times New Roman" w:hAnsi="Times New Roman" w:cs="Times New Roman"/>
          <w:sz w:val="20"/>
          <w:szCs w:val="20"/>
        </w:rPr>
        <w:t xml:space="preserve"> @ 7:45PM</w:t>
      </w:r>
    </w:p>
    <w:p w14:paraId="3BF10A8A" w14:textId="292E3763" w:rsidR="00CE0D57" w:rsidRPr="00AB008E" w:rsidRDefault="00CE0D57" w:rsidP="006F1C8A">
      <w:pPr>
        <w:rPr>
          <w:rFonts w:ascii="Times New Roman" w:hAnsi="Times New Roman" w:cs="Times New Roman"/>
          <w:sz w:val="20"/>
          <w:szCs w:val="20"/>
        </w:rPr>
      </w:pPr>
    </w:p>
    <w:sectPr w:rsidR="00CE0D57" w:rsidRPr="00AB00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C92BEE"/>
    <w:multiLevelType w:val="hybridMultilevel"/>
    <w:tmpl w:val="4814A514"/>
    <w:lvl w:ilvl="0" w:tplc="5AD88B54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9DCAE654">
      <w:numFmt w:val="bullet"/>
      <w:lvlText w:val="-"/>
      <w:lvlJc w:val="left"/>
      <w:pPr>
        <w:ind w:left="2340" w:hanging="360"/>
      </w:pPr>
      <w:rPr>
        <w:rFonts w:ascii="Times New Roman" w:eastAsiaTheme="minorHAnsi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NDIwNLMwMbE0NDNQ0lEKTi0uzszPAykwrAUA8sHj3ywAAAA="/>
  </w:docVars>
  <w:rsids>
    <w:rsidRoot w:val="002C3A12"/>
    <w:rsid w:val="00023845"/>
    <w:rsid w:val="00024A8B"/>
    <w:rsid w:val="000A2E58"/>
    <w:rsid w:val="000D1F69"/>
    <w:rsid w:val="000D63F0"/>
    <w:rsid w:val="00110A1B"/>
    <w:rsid w:val="00120458"/>
    <w:rsid w:val="00135480"/>
    <w:rsid w:val="00233FC2"/>
    <w:rsid w:val="0024088A"/>
    <w:rsid w:val="00277E93"/>
    <w:rsid w:val="00282328"/>
    <w:rsid w:val="002A78C3"/>
    <w:rsid w:val="002C3A12"/>
    <w:rsid w:val="002F350D"/>
    <w:rsid w:val="003065BE"/>
    <w:rsid w:val="0032166C"/>
    <w:rsid w:val="00384D60"/>
    <w:rsid w:val="003A703E"/>
    <w:rsid w:val="003B0364"/>
    <w:rsid w:val="003B7454"/>
    <w:rsid w:val="00476494"/>
    <w:rsid w:val="004916F1"/>
    <w:rsid w:val="004F6ED4"/>
    <w:rsid w:val="005110F8"/>
    <w:rsid w:val="00530000"/>
    <w:rsid w:val="00574294"/>
    <w:rsid w:val="005B740C"/>
    <w:rsid w:val="005E54BC"/>
    <w:rsid w:val="0061044D"/>
    <w:rsid w:val="00687DEF"/>
    <w:rsid w:val="006F1C8A"/>
    <w:rsid w:val="00737953"/>
    <w:rsid w:val="007E6454"/>
    <w:rsid w:val="00835E12"/>
    <w:rsid w:val="00882D8B"/>
    <w:rsid w:val="00A22927"/>
    <w:rsid w:val="00A3318D"/>
    <w:rsid w:val="00A60606"/>
    <w:rsid w:val="00A70C22"/>
    <w:rsid w:val="00A8361E"/>
    <w:rsid w:val="00AB008E"/>
    <w:rsid w:val="00B23860"/>
    <w:rsid w:val="00B32AE4"/>
    <w:rsid w:val="00B4661F"/>
    <w:rsid w:val="00B55502"/>
    <w:rsid w:val="00B80F71"/>
    <w:rsid w:val="00B929F5"/>
    <w:rsid w:val="00BA01AF"/>
    <w:rsid w:val="00BA6569"/>
    <w:rsid w:val="00C01A42"/>
    <w:rsid w:val="00C440B6"/>
    <w:rsid w:val="00C96223"/>
    <w:rsid w:val="00CE0D57"/>
    <w:rsid w:val="00D80DE4"/>
    <w:rsid w:val="00D94843"/>
    <w:rsid w:val="00E31CC0"/>
    <w:rsid w:val="00E74B8F"/>
    <w:rsid w:val="00E77FEC"/>
    <w:rsid w:val="00F367BD"/>
    <w:rsid w:val="00F43141"/>
    <w:rsid w:val="00F518F3"/>
    <w:rsid w:val="00F52B6B"/>
    <w:rsid w:val="00F84774"/>
    <w:rsid w:val="00F937EE"/>
    <w:rsid w:val="00FE4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3539D4"/>
  <w15:chartTrackingRefBased/>
  <w15:docId w15:val="{884DACD5-97D3-4A29-A09B-895E9711DF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440B6"/>
    <w:pPr>
      <w:keepNext/>
      <w:ind w:firstLine="360"/>
      <w:jc w:val="center"/>
      <w:outlineLvl w:val="0"/>
    </w:pPr>
    <w:rPr>
      <w:rFonts w:ascii="Times New Roman" w:hAnsi="Times New Roman" w:cs="Times New Roman"/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C3A12"/>
    <w:pPr>
      <w:jc w:val="center"/>
    </w:pPr>
    <w:rPr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2C3A12"/>
    <w:rPr>
      <w:sz w:val="32"/>
      <w:szCs w:val="32"/>
    </w:rPr>
  </w:style>
  <w:style w:type="paragraph" w:styleId="ListParagraph">
    <w:name w:val="List Paragraph"/>
    <w:basedOn w:val="Normal"/>
    <w:uiPriority w:val="34"/>
    <w:qFormat/>
    <w:rsid w:val="002C3A1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77FEC"/>
    <w:rPr>
      <w:color w:val="0563C1" w:themeColor="hyperlink"/>
      <w:u w:val="single"/>
    </w:rPr>
  </w:style>
  <w:style w:type="paragraph" w:styleId="BodyTextIndent">
    <w:name w:val="Body Text Indent"/>
    <w:basedOn w:val="Normal"/>
    <w:link w:val="BodyTextIndentChar"/>
    <w:uiPriority w:val="99"/>
    <w:unhideWhenUsed/>
    <w:rsid w:val="00C440B6"/>
    <w:pPr>
      <w:ind w:left="360"/>
    </w:pPr>
    <w:rPr>
      <w:rFonts w:ascii="Times New Roman" w:hAnsi="Times New Roman" w:cs="Times New Roma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C440B6"/>
    <w:rPr>
      <w:rFonts w:ascii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C440B6"/>
    <w:rPr>
      <w:rFonts w:ascii="Times New Roman" w:hAnsi="Times New Roman" w:cs="Times New Roman"/>
      <w:b/>
      <w:bCs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6F1C8A"/>
    <w:pPr>
      <w:jc w:val="center"/>
    </w:pPr>
    <w:rPr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6F1C8A"/>
    <w:rPr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A70C2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B00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01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5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138</Words>
  <Characters>648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Lambo</dc:creator>
  <cp:keywords/>
  <dc:description/>
  <cp:lastModifiedBy>RUSSO Christopher</cp:lastModifiedBy>
  <cp:revision>2</cp:revision>
  <dcterms:created xsi:type="dcterms:W3CDTF">2022-02-26T03:49:00Z</dcterms:created>
  <dcterms:modified xsi:type="dcterms:W3CDTF">2022-02-26T03:49:00Z</dcterms:modified>
</cp:coreProperties>
</file>